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6"/>
        <w:gridCol w:w="2678"/>
        <w:gridCol w:w="592"/>
        <w:gridCol w:w="4384"/>
      </w:tblGrid>
      <w:tr w:rsidR="0061069B" w14:paraId="2C8D4990" w14:textId="77777777" w:rsidTr="002A5FA3">
        <w:tc>
          <w:tcPr>
            <w:tcW w:w="4976" w:type="dxa"/>
            <w:gridSpan w:val="3"/>
            <w:shd w:val="clear" w:color="auto" w:fill="auto"/>
          </w:tcPr>
          <w:p w14:paraId="09F44CEA" w14:textId="6B8C79E0" w:rsidR="0061069B" w:rsidRPr="0061069B" w:rsidRDefault="007F4838" w:rsidP="0061069B">
            <w:pPr>
              <w:pStyle w:val="SourceCode"/>
              <w:ind w:left="0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Arnav Surve</w:t>
            </w:r>
          </w:p>
        </w:tc>
        <w:tc>
          <w:tcPr>
            <w:tcW w:w="4384" w:type="dxa"/>
            <w:vMerge w:val="restart"/>
            <w:shd w:val="clear" w:color="auto" w:fill="auto"/>
          </w:tcPr>
          <w:p w14:paraId="7C375504" w14:textId="157942EE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71C57A81" w14:textId="77777777" w:rsidR="00BD0ED0" w:rsidRDefault="00BD0ED0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3FF99109" w14:textId="77777777" w:rsidR="00032BCA" w:rsidRDefault="00032BCA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643DEEF1" w14:textId="77777777" w:rsidR="00EA03F8" w:rsidRDefault="00EA03F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37048A3D" w14:textId="77777777" w:rsidR="00EA03F8" w:rsidRDefault="00EA03F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44381536" w14:textId="77777777" w:rsidR="00EA03F8" w:rsidRDefault="00EA03F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3692844C" w14:textId="77777777" w:rsidR="00EA03F8" w:rsidRDefault="00EA03F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2DEA1C9F" w14:textId="77777777" w:rsidR="00EA03F8" w:rsidRDefault="00EA03F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0958BE68" w14:textId="77777777" w:rsidR="00EA03F8" w:rsidRDefault="00EA03F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61069B" w14:paraId="1C15A18A" w14:textId="77777777" w:rsidTr="002A5FA3">
        <w:tc>
          <w:tcPr>
            <w:tcW w:w="1706" w:type="dxa"/>
            <w:shd w:val="clear" w:color="auto" w:fill="auto"/>
          </w:tcPr>
          <w:p w14:paraId="434BF27A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270" w:type="dxa"/>
            <w:gridSpan w:val="2"/>
            <w:shd w:val="clear" w:color="auto" w:fill="auto"/>
          </w:tcPr>
          <w:p w14:paraId="53A21201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384" w:type="dxa"/>
            <w:vMerge/>
            <w:shd w:val="clear" w:color="auto" w:fill="auto"/>
          </w:tcPr>
          <w:p w14:paraId="0B99887C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D53C0B" w14:paraId="7E27144B" w14:textId="77777777" w:rsidTr="002A5FA3">
        <w:tc>
          <w:tcPr>
            <w:tcW w:w="1706" w:type="dxa"/>
            <w:shd w:val="clear" w:color="auto" w:fill="auto"/>
          </w:tcPr>
          <w:p w14:paraId="04E2F038" w14:textId="77777777" w:rsidR="00D53C0B" w:rsidRPr="00765430" w:rsidRDefault="00765430" w:rsidP="00045A12">
            <w:pPr>
              <w:pStyle w:val="SourceCode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 w:rsidRPr="00765430">
              <w:rPr>
                <w:rFonts w:asciiTheme="minorHAnsi" w:hAnsiTheme="minorHAnsi" w:cstheme="minorHAnsi"/>
                <w:b/>
                <w:szCs w:val="24"/>
              </w:rPr>
              <w:t>Email:</w:t>
            </w:r>
          </w:p>
        </w:tc>
        <w:tc>
          <w:tcPr>
            <w:tcW w:w="3270" w:type="dxa"/>
            <w:gridSpan w:val="2"/>
            <w:shd w:val="clear" w:color="auto" w:fill="auto"/>
          </w:tcPr>
          <w:p w14:paraId="112659F5" w14:textId="0180787A" w:rsidR="00D53C0B" w:rsidRDefault="007F483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asurve@purdue.edu</w:t>
            </w:r>
          </w:p>
        </w:tc>
        <w:tc>
          <w:tcPr>
            <w:tcW w:w="4384" w:type="dxa"/>
            <w:vMerge/>
            <w:shd w:val="clear" w:color="auto" w:fill="auto"/>
          </w:tcPr>
          <w:p w14:paraId="0755B5AB" w14:textId="77777777" w:rsidR="00D53C0B" w:rsidRDefault="00D53C0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61069B" w14:paraId="512F24EA" w14:textId="77777777" w:rsidTr="002A5FA3">
        <w:tc>
          <w:tcPr>
            <w:tcW w:w="1706" w:type="dxa"/>
            <w:shd w:val="clear" w:color="auto" w:fill="auto"/>
          </w:tcPr>
          <w:p w14:paraId="3C4283C6" w14:textId="77777777" w:rsidR="0061069B" w:rsidRP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 w:rsidRPr="0061069B">
              <w:rPr>
                <w:rFonts w:asciiTheme="minorHAnsi" w:hAnsiTheme="minorHAnsi" w:cstheme="minorHAnsi"/>
                <w:b/>
                <w:szCs w:val="24"/>
              </w:rPr>
              <w:t>College:</w:t>
            </w:r>
          </w:p>
        </w:tc>
        <w:tc>
          <w:tcPr>
            <w:tcW w:w="3270" w:type="dxa"/>
            <w:gridSpan w:val="2"/>
            <w:shd w:val="clear" w:color="auto" w:fill="auto"/>
          </w:tcPr>
          <w:p w14:paraId="5EC60697" w14:textId="389A821D" w:rsidR="0061069B" w:rsidRDefault="00E70E60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Purdue Polytechnic Institute</w:t>
            </w:r>
          </w:p>
        </w:tc>
        <w:tc>
          <w:tcPr>
            <w:tcW w:w="4384" w:type="dxa"/>
            <w:vMerge/>
            <w:shd w:val="clear" w:color="auto" w:fill="auto"/>
          </w:tcPr>
          <w:p w14:paraId="6DF7A984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61069B" w14:paraId="06330A0C" w14:textId="77777777" w:rsidTr="002A5FA3">
        <w:tc>
          <w:tcPr>
            <w:tcW w:w="1706" w:type="dxa"/>
            <w:shd w:val="clear" w:color="auto" w:fill="auto"/>
          </w:tcPr>
          <w:p w14:paraId="18A7F782" w14:textId="77777777" w:rsidR="0061069B" w:rsidRP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 w:rsidRPr="0061069B">
              <w:rPr>
                <w:rFonts w:asciiTheme="minorHAnsi" w:hAnsiTheme="minorHAnsi" w:cstheme="minorHAnsi"/>
                <w:b/>
                <w:szCs w:val="24"/>
              </w:rPr>
              <w:t>Major:</w:t>
            </w:r>
          </w:p>
        </w:tc>
        <w:tc>
          <w:tcPr>
            <w:tcW w:w="3270" w:type="dxa"/>
            <w:gridSpan w:val="2"/>
            <w:shd w:val="clear" w:color="auto" w:fill="auto"/>
          </w:tcPr>
          <w:p w14:paraId="7ECEE92D" w14:textId="09E65D92" w:rsidR="0061069B" w:rsidRDefault="007F483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Cybersecurity</w:t>
            </w:r>
          </w:p>
        </w:tc>
        <w:tc>
          <w:tcPr>
            <w:tcW w:w="4384" w:type="dxa"/>
            <w:vMerge/>
            <w:shd w:val="clear" w:color="auto" w:fill="auto"/>
          </w:tcPr>
          <w:p w14:paraId="62D450F7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61069B" w14:paraId="2F8090FC" w14:textId="77777777" w:rsidTr="002A5FA3">
        <w:tc>
          <w:tcPr>
            <w:tcW w:w="1706" w:type="dxa"/>
            <w:shd w:val="clear" w:color="auto" w:fill="auto"/>
          </w:tcPr>
          <w:p w14:paraId="6F151A91" w14:textId="77777777" w:rsidR="0061069B" w:rsidRP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 w:rsidRPr="0061069B">
              <w:rPr>
                <w:rFonts w:asciiTheme="minorHAnsi" w:hAnsiTheme="minorHAnsi" w:cstheme="minorHAnsi"/>
                <w:b/>
                <w:szCs w:val="24"/>
              </w:rPr>
              <w:t>Level:</w:t>
            </w:r>
          </w:p>
        </w:tc>
        <w:tc>
          <w:tcPr>
            <w:tcW w:w="3270" w:type="dxa"/>
            <w:gridSpan w:val="2"/>
            <w:shd w:val="clear" w:color="auto" w:fill="auto"/>
          </w:tcPr>
          <w:p w14:paraId="17A90CF6" w14:textId="65A06109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Freshman</w:t>
            </w:r>
          </w:p>
        </w:tc>
        <w:tc>
          <w:tcPr>
            <w:tcW w:w="4384" w:type="dxa"/>
            <w:vMerge/>
            <w:shd w:val="clear" w:color="auto" w:fill="auto"/>
          </w:tcPr>
          <w:p w14:paraId="4B62FC94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61069B" w14:paraId="04987B12" w14:textId="77777777" w:rsidTr="002A5FA3">
        <w:tc>
          <w:tcPr>
            <w:tcW w:w="1706" w:type="dxa"/>
          </w:tcPr>
          <w:p w14:paraId="7246D781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3270" w:type="dxa"/>
            <w:gridSpan w:val="2"/>
          </w:tcPr>
          <w:p w14:paraId="22C66667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4384" w:type="dxa"/>
            <w:shd w:val="clear" w:color="auto" w:fill="auto"/>
          </w:tcPr>
          <w:p w14:paraId="30533EAF" w14:textId="77777777" w:rsidR="0061069B" w:rsidRDefault="0061069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5A4B74" w14:paraId="57A6288D" w14:textId="77777777" w:rsidTr="002A5FA3">
        <w:tc>
          <w:tcPr>
            <w:tcW w:w="4976" w:type="dxa"/>
            <w:gridSpan w:val="3"/>
          </w:tcPr>
          <w:p w14:paraId="68B61D8E" w14:textId="05EC618E" w:rsidR="005A4B74" w:rsidRPr="005A4B74" w:rsidRDefault="000D752A" w:rsidP="00045A12">
            <w:pPr>
              <w:pStyle w:val="SourceCode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Short bio</w:t>
            </w:r>
          </w:p>
        </w:tc>
        <w:tc>
          <w:tcPr>
            <w:tcW w:w="4384" w:type="dxa"/>
          </w:tcPr>
          <w:p w14:paraId="2D98BD62" w14:textId="77777777" w:rsidR="005A4B74" w:rsidRDefault="005A4B74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5A4B74" w14:paraId="0E0BB0E5" w14:textId="77777777" w:rsidTr="002A5FA3">
        <w:tc>
          <w:tcPr>
            <w:tcW w:w="9360" w:type="dxa"/>
            <w:gridSpan w:val="4"/>
          </w:tcPr>
          <w:p w14:paraId="2599498A" w14:textId="77777777" w:rsidR="008C27CE" w:rsidRDefault="008C27CE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1E31DE61" w14:textId="3C1045D9" w:rsidR="007F4838" w:rsidRDefault="007F4838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My hometown is Folsom, CA. I am a recent HS </w:t>
            </w:r>
            <w:r w:rsidR="008C27CE">
              <w:rPr>
                <w:rFonts w:asciiTheme="minorHAnsi" w:hAnsiTheme="minorHAnsi" w:cstheme="minorHAnsi"/>
                <w:szCs w:val="24"/>
              </w:rPr>
              <w:t>graduate,</w:t>
            </w:r>
            <w:r>
              <w:rPr>
                <w:rFonts w:asciiTheme="minorHAnsi" w:hAnsiTheme="minorHAnsi" w:cstheme="minorHAnsi"/>
                <w:szCs w:val="24"/>
              </w:rPr>
              <w:t xml:space="preserve"> and I would like to </w:t>
            </w:r>
            <w:r w:rsidR="008C27CE">
              <w:rPr>
                <w:rFonts w:asciiTheme="minorHAnsi" w:hAnsiTheme="minorHAnsi" w:cstheme="minorHAnsi"/>
                <w:szCs w:val="24"/>
              </w:rPr>
              <w:t xml:space="preserve">work in the cybersecurity or software engineering field in the future. I am inspired by engineers like </w:t>
            </w:r>
            <w:r w:rsidR="006A4DE5">
              <w:rPr>
                <w:rFonts w:asciiTheme="minorHAnsi" w:hAnsiTheme="minorHAnsi" w:cstheme="minorHAnsi"/>
                <w:szCs w:val="24"/>
              </w:rPr>
              <w:t>Steve Wozniak and Linus Torvalds.</w:t>
            </w:r>
          </w:p>
          <w:p w14:paraId="345723F8" w14:textId="77777777" w:rsidR="00032BCA" w:rsidRDefault="00032BCA" w:rsidP="000D752A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9F33C2" w14:paraId="537D9F2C" w14:textId="77777777" w:rsidTr="002A5FA3">
        <w:tc>
          <w:tcPr>
            <w:tcW w:w="4976" w:type="dxa"/>
            <w:gridSpan w:val="3"/>
          </w:tcPr>
          <w:p w14:paraId="718E05D3" w14:textId="77777777" w:rsidR="009F33C2" w:rsidRPr="009F33C2" w:rsidRDefault="007E4F43" w:rsidP="00045A12">
            <w:pPr>
              <w:pStyle w:val="SourceCode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Prior Programming</w:t>
            </w:r>
            <w:r w:rsidR="00B07379">
              <w:rPr>
                <w:rFonts w:asciiTheme="minorHAnsi" w:hAnsiTheme="minorHAnsi" w:cstheme="minorHAnsi"/>
                <w:b/>
                <w:szCs w:val="24"/>
              </w:rPr>
              <w:t xml:space="preserve"> Experience</w:t>
            </w:r>
          </w:p>
        </w:tc>
        <w:tc>
          <w:tcPr>
            <w:tcW w:w="4384" w:type="dxa"/>
          </w:tcPr>
          <w:p w14:paraId="7082582D" w14:textId="77777777" w:rsidR="009F33C2" w:rsidRDefault="009F33C2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9F33C2" w14:paraId="1DCEE7E4" w14:textId="77777777" w:rsidTr="002A5FA3">
        <w:tc>
          <w:tcPr>
            <w:tcW w:w="9360" w:type="dxa"/>
            <w:gridSpan w:val="4"/>
          </w:tcPr>
          <w:p w14:paraId="15503952" w14:textId="77777777" w:rsidR="009F33C2" w:rsidRDefault="009F33C2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41B3CC91" w14:textId="76A43A48" w:rsidR="00D53C0B" w:rsidRDefault="008C27CE" w:rsidP="00032BCA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Most of my programming experience has been self-learning but I have taken AP Computer Science in high school where I learned Java. I have experience in Python, JS, HTML, CSS, and a few other technologies. </w:t>
            </w:r>
          </w:p>
          <w:p w14:paraId="29BB9EFC" w14:textId="77777777" w:rsidR="00032BCA" w:rsidRDefault="00032BCA" w:rsidP="00032BCA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07379" w14:paraId="5A0FAA1E" w14:textId="77777777" w:rsidTr="002A5FA3">
        <w:tc>
          <w:tcPr>
            <w:tcW w:w="4976" w:type="dxa"/>
            <w:gridSpan w:val="3"/>
          </w:tcPr>
          <w:p w14:paraId="25A2CE1A" w14:textId="77777777" w:rsidR="00B07379" w:rsidRPr="00B07379" w:rsidRDefault="00B07379" w:rsidP="00045A12">
            <w:pPr>
              <w:pStyle w:val="SourceCode"/>
              <w:ind w:left="0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Course Expectations</w:t>
            </w:r>
          </w:p>
        </w:tc>
        <w:tc>
          <w:tcPr>
            <w:tcW w:w="4384" w:type="dxa"/>
          </w:tcPr>
          <w:p w14:paraId="71C97EBA" w14:textId="77777777" w:rsidR="00B07379" w:rsidRDefault="00B07379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B07379" w14:paraId="4102E472" w14:textId="77777777" w:rsidTr="002A5FA3">
        <w:tc>
          <w:tcPr>
            <w:tcW w:w="9360" w:type="dxa"/>
            <w:gridSpan w:val="4"/>
          </w:tcPr>
          <w:p w14:paraId="25FE272D" w14:textId="77777777" w:rsidR="00B07379" w:rsidRDefault="00B07379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69C0BE1E" w14:textId="3D748E25" w:rsidR="00DA54A3" w:rsidRDefault="008C27CE" w:rsidP="00DA54A3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I am prepared to spend 5 – 10 hours per week on this course.</w:t>
            </w:r>
          </w:p>
          <w:p w14:paraId="224A6AF4" w14:textId="77777777" w:rsidR="003441EB" w:rsidRDefault="003441E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  <w:p w14:paraId="1BF5D541" w14:textId="77777777" w:rsidR="003441EB" w:rsidRDefault="003441EB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  <w:tr w:rsidR="002A5FA3" w14:paraId="345B0FBA" w14:textId="77777777" w:rsidTr="002A5FA3">
        <w:trPr>
          <w:gridAfter w:val="2"/>
          <w:wAfter w:w="4976" w:type="dxa"/>
        </w:trPr>
        <w:tc>
          <w:tcPr>
            <w:tcW w:w="4384" w:type="dxa"/>
            <w:gridSpan w:val="2"/>
          </w:tcPr>
          <w:p w14:paraId="31B2D325" w14:textId="77777777" w:rsidR="002A5FA3" w:rsidRDefault="002A5FA3" w:rsidP="00045A12">
            <w:pPr>
              <w:pStyle w:val="SourceCode"/>
              <w:ind w:left="0"/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55FB395B" w14:textId="77777777" w:rsidR="0061069B" w:rsidRPr="00045A12" w:rsidRDefault="0061069B" w:rsidP="00045A12">
      <w:pPr>
        <w:pStyle w:val="SourceCode"/>
        <w:ind w:left="0"/>
        <w:rPr>
          <w:rFonts w:asciiTheme="minorHAnsi" w:hAnsiTheme="minorHAnsi" w:cstheme="minorHAnsi"/>
          <w:szCs w:val="24"/>
        </w:rPr>
      </w:pPr>
    </w:p>
    <w:p w14:paraId="21D44262" w14:textId="77777777" w:rsidR="006E0E9A" w:rsidRPr="00045A12" w:rsidRDefault="006E0E9A" w:rsidP="00045A12">
      <w:pPr>
        <w:rPr>
          <w:rFonts w:cstheme="minorHAnsi"/>
          <w:sz w:val="24"/>
          <w:szCs w:val="24"/>
        </w:rPr>
      </w:pPr>
    </w:p>
    <w:sectPr w:rsidR="006E0E9A" w:rsidRPr="00045A12" w:rsidSect="004A14C7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95EBA" w14:textId="77777777" w:rsidR="008C2E36" w:rsidRDefault="008C2E36" w:rsidP="001D1DE3">
      <w:pPr>
        <w:spacing w:after="0" w:line="240" w:lineRule="auto"/>
      </w:pPr>
      <w:r>
        <w:separator/>
      </w:r>
    </w:p>
  </w:endnote>
  <w:endnote w:type="continuationSeparator" w:id="0">
    <w:p w14:paraId="50ADE8ED" w14:textId="77777777" w:rsidR="008C2E36" w:rsidRDefault="008C2E36" w:rsidP="001D1D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1970220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714AD181" w14:textId="77777777" w:rsidR="00960EDA" w:rsidRDefault="00960EDA" w:rsidP="002E49C9">
            <w:pPr>
              <w:pStyle w:val="Footer"/>
            </w:pPr>
            <w:r>
              <w:rPr>
                <w:i/>
                <w:iCs/>
                <w:sz w:val="16"/>
              </w:rPr>
              <w:t xml:space="preserve">Copyright © 2012 Ronald </w:t>
            </w:r>
            <w:proofErr w:type="spellStart"/>
            <w:r>
              <w:rPr>
                <w:i/>
                <w:iCs/>
                <w:sz w:val="16"/>
              </w:rPr>
              <w:t>Erdei</w:t>
            </w:r>
            <w:proofErr w:type="spellEnd"/>
            <w:r>
              <w:rPr>
                <w:i/>
                <w:iCs/>
                <w:sz w:val="16"/>
              </w:rPr>
              <w:t xml:space="preserve">                                                 </w:t>
            </w:r>
            <w:r>
              <w:rPr>
                <w:iCs/>
                <w:sz w:val="16"/>
              </w:rPr>
              <w:tab/>
            </w:r>
            <w:r>
              <w:rPr>
                <w:sz w:val="16"/>
              </w:rPr>
              <w:tab/>
              <w:t xml:space="preserve">Page </w:t>
            </w:r>
            <w:r>
              <w:rPr>
                <w:sz w:val="16"/>
              </w:rPr>
              <w:fldChar w:fldCharType="begin"/>
            </w:r>
            <w:r>
              <w:rPr>
                <w:sz w:val="16"/>
              </w:rPr>
              <w:instrText xml:space="preserve"> PAGE </w:instrText>
            </w:r>
            <w:r>
              <w:rPr>
                <w:sz w:val="16"/>
              </w:rPr>
              <w:fldChar w:fldCharType="separate"/>
            </w:r>
            <w:r>
              <w:rPr>
                <w:noProof/>
                <w:sz w:val="16"/>
              </w:rPr>
              <w:t>2</w:t>
            </w:r>
            <w:r>
              <w:rPr>
                <w:sz w:val="16"/>
              </w:rPr>
              <w:fldChar w:fldCharType="end"/>
            </w:r>
          </w:p>
          <w:p w14:paraId="5E5423CB" w14:textId="77777777" w:rsidR="00960EDA" w:rsidRDefault="00000000" w:rsidP="002E49C9">
            <w:pPr>
              <w:pStyle w:val="Footer"/>
              <w:jc w:val="right"/>
            </w:pP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5BD44" w14:textId="77777777" w:rsidR="00960EDA" w:rsidRDefault="00960EDA" w:rsidP="00446D60">
    <w:pPr>
      <w:spacing w:after="0"/>
    </w:pPr>
    <w:r>
      <w:rPr>
        <w:rFonts w:cs="Arial"/>
        <w:b/>
        <w:sz w:val="20"/>
      </w:rPr>
      <w:tab/>
    </w:r>
    <w:r>
      <w:rPr>
        <w:rFonts w:cs="Arial"/>
        <w:b/>
        <w:sz w:val="20"/>
      </w:rPr>
      <w:tab/>
    </w:r>
    <w:r>
      <w:rPr>
        <w:rFonts w:cs="Arial"/>
        <w:b/>
        <w:sz w:val="20"/>
      </w:rPr>
      <w:tab/>
    </w:r>
    <w:r>
      <w:rPr>
        <w:rFonts w:cs="Arial"/>
        <w:b/>
        <w:sz w:val="20"/>
      </w:rPr>
      <w:tab/>
    </w:r>
    <w:r>
      <w:rPr>
        <w:rFonts w:cs="Arial"/>
        <w:b/>
        <w:sz w:val="20"/>
      </w:rPr>
      <w:tab/>
    </w:r>
    <w:r>
      <w:rPr>
        <w:rFonts w:cs="Arial"/>
        <w:b/>
        <w:sz w:val="20"/>
      </w:rPr>
      <w:tab/>
    </w:r>
    <w:r>
      <w:rPr>
        <w:rFonts w:cs="Arial"/>
        <w:b/>
        <w:sz w:val="20"/>
      </w:rPr>
      <w:tab/>
      <w:t xml:space="preserve">        </w:t>
    </w:r>
  </w:p>
  <w:p w14:paraId="7B4AA5E7" w14:textId="77777777" w:rsidR="00960EDA" w:rsidRDefault="00960E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4CFE9" w14:textId="77777777" w:rsidR="008C2E36" w:rsidRDefault="008C2E36" w:rsidP="001D1DE3">
      <w:pPr>
        <w:spacing w:after="0" w:line="240" w:lineRule="auto"/>
      </w:pPr>
      <w:r>
        <w:separator/>
      </w:r>
    </w:p>
  </w:footnote>
  <w:footnote w:type="continuationSeparator" w:id="0">
    <w:p w14:paraId="7EDA8B54" w14:textId="77777777" w:rsidR="008C2E36" w:rsidRDefault="008C2E36" w:rsidP="001D1D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09D65" w14:textId="77777777" w:rsidR="00960EDA" w:rsidRPr="00A72558" w:rsidRDefault="00960EDA" w:rsidP="0059423E">
    <w:pPr>
      <w:spacing w:after="0"/>
      <w:jc w:val="right"/>
      <w:rPr>
        <w:rFonts w:cs="Arial"/>
        <w:b/>
        <w:sz w:val="20"/>
      </w:rPr>
    </w:pPr>
    <w:r w:rsidRPr="00A72558">
      <w:rPr>
        <w:rFonts w:cs="Arial"/>
        <w:b/>
        <w:sz w:val="20"/>
      </w:rPr>
      <w:t>C</w:t>
    </w:r>
    <w:r>
      <w:rPr>
        <w:rFonts w:cs="Arial"/>
        <w:b/>
        <w:sz w:val="20"/>
      </w:rPr>
      <w:t>NIT 175:  Database Fundamentals</w:t>
    </w:r>
    <w:r w:rsidRPr="00A72558">
      <w:rPr>
        <w:rFonts w:cs="Arial"/>
        <w:b/>
        <w:sz w:val="20"/>
      </w:rPr>
      <w:t xml:space="preserve"> </w:t>
    </w:r>
  </w:p>
  <w:p w14:paraId="0C72EBC2" w14:textId="77777777" w:rsidR="00960EDA" w:rsidRDefault="00960EDA" w:rsidP="0059423E">
    <w:pPr>
      <w:pStyle w:val="Header"/>
      <w:jc w:val="right"/>
    </w:pPr>
    <w:r>
      <w:rPr>
        <w:rFonts w:cs="Arial"/>
        <w:b/>
        <w:sz w:val="20"/>
      </w:rPr>
      <w:t>Spring</w:t>
    </w:r>
    <w:r w:rsidRPr="00A72558">
      <w:rPr>
        <w:rFonts w:cs="Arial"/>
        <w:b/>
        <w:sz w:val="20"/>
      </w:rPr>
      <w:t xml:space="preserve"> 201</w:t>
    </w:r>
    <w:r>
      <w:rPr>
        <w:rFonts w:cs="Arial"/>
        <w:b/>
        <w:sz w:val="20"/>
      </w:rPr>
      <w:t>4</w:t>
    </w:r>
  </w:p>
  <w:p w14:paraId="2FCB3091" w14:textId="77777777" w:rsidR="00960EDA" w:rsidRDefault="00960E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C6AA3"/>
    <w:multiLevelType w:val="hybridMultilevel"/>
    <w:tmpl w:val="76AAD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A457B4"/>
    <w:multiLevelType w:val="hybridMultilevel"/>
    <w:tmpl w:val="5E1C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21141"/>
    <w:multiLevelType w:val="hybridMultilevel"/>
    <w:tmpl w:val="56B861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29E1A5C"/>
    <w:multiLevelType w:val="hybridMultilevel"/>
    <w:tmpl w:val="DA1864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3055D6E"/>
    <w:multiLevelType w:val="hybridMultilevel"/>
    <w:tmpl w:val="0DFAB3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8106228">
    <w:abstractNumId w:val="0"/>
  </w:num>
  <w:num w:numId="2" w16cid:durableId="1770196802">
    <w:abstractNumId w:val="3"/>
  </w:num>
  <w:num w:numId="3" w16cid:durableId="1235894791">
    <w:abstractNumId w:val="1"/>
  </w:num>
  <w:num w:numId="4" w16cid:durableId="589890393">
    <w:abstractNumId w:val="2"/>
  </w:num>
  <w:num w:numId="5" w16cid:durableId="11792778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74FA6"/>
    <w:rsid w:val="00032BCA"/>
    <w:rsid w:val="00045964"/>
    <w:rsid w:val="00045A12"/>
    <w:rsid w:val="00064B94"/>
    <w:rsid w:val="000D4F72"/>
    <w:rsid w:val="000D752A"/>
    <w:rsid w:val="000E0DD3"/>
    <w:rsid w:val="000F5757"/>
    <w:rsid w:val="0011153F"/>
    <w:rsid w:val="0014780E"/>
    <w:rsid w:val="001738D4"/>
    <w:rsid w:val="00177B2F"/>
    <w:rsid w:val="001B5160"/>
    <w:rsid w:val="001B6747"/>
    <w:rsid w:val="001D1DE3"/>
    <w:rsid w:val="001E32BD"/>
    <w:rsid w:val="001E4D3E"/>
    <w:rsid w:val="002057E5"/>
    <w:rsid w:val="002174FE"/>
    <w:rsid w:val="00242E66"/>
    <w:rsid w:val="00244C8A"/>
    <w:rsid w:val="0027561F"/>
    <w:rsid w:val="002A22AD"/>
    <w:rsid w:val="002A5FA3"/>
    <w:rsid w:val="002C5D59"/>
    <w:rsid w:val="002E45BD"/>
    <w:rsid w:val="002E49C9"/>
    <w:rsid w:val="002E50D2"/>
    <w:rsid w:val="00307F9C"/>
    <w:rsid w:val="003441EB"/>
    <w:rsid w:val="00345947"/>
    <w:rsid w:val="00360224"/>
    <w:rsid w:val="00367802"/>
    <w:rsid w:val="00393B48"/>
    <w:rsid w:val="003B53EE"/>
    <w:rsid w:val="00405034"/>
    <w:rsid w:val="004152ED"/>
    <w:rsid w:val="00424552"/>
    <w:rsid w:val="00443841"/>
    <w:rsid w:val="00446D60"/>
    <w:rsid w:val="004A14C7"/>
    <w:rsid w:val="004B6ECF"/>
    <w:rsid w:val="004B704F"/>
    <w:rsid w:val="004D7D07"/>
    <w:rsid w:val="00541447"/>
    <w:rsid w:val="00581043"/>
    <w:rsid w:val="00587BCB"/>
    <w:rsid w:val="0059423E"/>
    <w:rsid w:val="005A4B74"/>
    <w:rsid w:val="005F6287"/>
    <w:rsid w:val="0061069B"/>
    <w:rsid w:val="006138E0"/>
    <w:rsid w:val="006A4DE5"/>
    <w:rsid w:val="006E0E9A"/>
    <w:rsid w:val="006F7F62"/>
    <w:rsid w:val="00716493"/>
    <w:rsid w:val="00720EAC"/>
    <w:rsid w:val="00733A14"/>
    <w:rsid w:val="00765430"/>
    <w:rsid w:val="00774FA6"/>
    <w:rsid w:val="007C7CF4"/>
    <w:rsid w:val="007E4F43"/>
    <w:rsid w:val="007E58C0"/>
    <w:rsid w:val="007F4838"/>
    <w:rsid w:val="00825DBE"/>
    <w:rsid w:val="0085508E"/>
    <w:rsid w:val="0085719B"/>
    <w:rsid w:val="00873D06"/>
    <w:rsid w:val="00894671"/>
    <w:rsid w:val="008B4F7B"/>
    <w:rsid w:val="008C00B1"/>
    <w:rsid w:val="008C27CE"/>
    <w:rsid w:val="008C2E36"/>
    <w:rsid w:val="008C4A07"/>
    <w:rsid w:val="008D59BC"/>
    <w:rsid w:val="008F2414"/>
    <w:rsid w:val="00920598"/>
    <w:rsid w:val="00960EDA"/>
    <w:rsid w:val="00963DD0"/>
    <w:rsid w:val="00991550"/>
    <w:rsid w:val="009B465E"/>
    <w:rsid w:val="009F33C2"/>
    <w:rsid w:val="00A1352F"/>
    <w:rsid w:val="00A26047"/>
    <w:rsid w:val="00A3547D"/>
    <w:rsid w:val="00A660B7"/>
    <w:rsid w:val="00AB0A90"/>
    <w:rsid w:val="00AF6A97"/>
    <w:rsid w:val="00B07379"/>
    <w:rsid w:val="00BD0ED0"/>
    <w:rsid w:val="00BD7B22"/>
    <w:rsid w:val="00BF4147"/>
    <w:rsid w:val="00C01481"/>
    <w:rsid w:val="00C260E9"/>
    <w:rsid w:val="00CA4AD7"/>
    <w:rsid w:val="00CC559F"/>
    <w:rsid w:val="00CE310E"/>
    <w:rsid w:val="00D001E3"/>
    <w:rsid w:val="00D07B8E"/>
    <w:rsid w:val="00D202F1"/>
    <w:rsid w:val="00D30479"/>
    <w:rsid w:val="00D34054"/>
    <w:rsid w:val="00D53C0B"/>
    <w:rsid w:val="00D6065F"/>
    <w:rsid w:val="00D74B26"/>
    <w:rsid w:val="00DA54A3"/>
    <w:rsid w:val="00DB0C27"/>
    <w:rsid w:val="00DB4B3B"/>
    <w:rsid w:val="00DD2584"/>
    <w:rsid w:val="00DE0553"/>
    <w:rsid w:val="00E70E60"/>
    <w:rsid w:val="00E71BA5"/>
    <w:rsid w:val="00E73F7B"/>
    <w:rsid w:val="00E7437C"/>
    <w:rsid w:val="00E95725"/>
    <w:rsid w:val="00EA03F8"/>
    <w:rsid w:val="00EE42D3"/>
    <w:rsid w:val="00F03CF7"/>
    <w:rsid w:val="00F159F9"/>
    <w:rsid w:val="00F562D0"/>
    <w:rsid w:val="00F830D8"/>
    <w:rsid w:val="00FC3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22721B"/>
  <w15:docId w15:val="{B56CFC4D-9936-47EE-80FC-7E70A03B7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E50D2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kern w:val="28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74F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07F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F9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63D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D1D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DE3"/>
  </w:style>
  <w:style w:type="paragraph" w:styleId="Footer">
    <w:name w:val="footer"/>
    <w:basedOn w:val="Normal"/>
    <w:link w:val="FooterChar"/>
    <w:uiPriority w:val="99"/>
    <w:unhideWhenUsed/>
    <w:rsid w:val="001D1D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DE3"/>
  </w:style>
  <w:style w:type="paragraph" w:customStyle="1" w:styleId="SourceCode">
    <w:name w:val="Source Code"/>
    <w:basedOn w:val="Normal"/>
    <w:rsid w:val="002E50D2"/>
    <w:pPr>
      <w:spacing w:after="0" w:line="240" w:lineRule="auto"/>
      <w:ind w:left="288"/>
    </w:pPr>
    <w:rPr>
      <w:rFonts w:ascii="Courier New" w:eastAsia="Times New Roman" w:hAnsi="Courier New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rsid w:val="002E50D2"/>
    <w:rPr>
      <w:rFonts w:ascii="Arial" w:eastAsia="Times New Roman" w:hAnsi="Arial" w:cs="Times New Roman"/>
      <w:b/>
      <w:kern w:val="28"/>
      <w:sz w:val="2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ineering Computer Network</Company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-Primary</dc:creator>
  <cp:lastModifiedBy>Surve, Arnav</cp:lastModifiedBy>
  <cp:revision>5</cp:revision>
  <dcterms:created xsi:type="dcterms:W3CDTF">2020-08-24T13:04:00Z</dcterms:created>
  <dcterms:modified xsi:type="dcterms:W3CDTF">2023-01-09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44bd30-2ed7-4c9d-9d12-46200872a97b_Enabled">
    <vt:lpwstr>true</vt:lpwstr>
  </property>
  <property fmtid="{D5CDD505-2E9C-101B-9397-08002B2CF9AE}" pid="3" name="MSIP_Label_4044bd30-2ed7-4c9d-9d12-46200872a97b_SetDate">
    <vt:lpwstr>2023-01-09T20:46:57Z</vt:lpwstr>
  </property>
  <property fmtid="{D5CDD505-2E9C-101B-9397-08002B2CF9AE}" pid="4" name="MSIP_Label_4044bd30-2ed7-4c9d-9d12-46200872a97b_Method">
    <vt:lpwstr>Standard</vt:lpwstr>
  </property>
  <property fmtid="{D5CDD505-2E9C-101B-9397-08002B2CF9AE}" pid="5" name="MSIP_Label_4044bd30-2ed7-4c9d-9d12-46200872a97b_Name">
    <vt:lpwstr>defa4170-0d19-0005-0004-bc88714345d2</vt:lpwstr>
  </property>
  <property fmtid="{D5CDD505-2E9C-101B-9397-08002B2CF9AE}" pid="6" name="MSIP_Label_4044bd30-2ed7-4c9d-9d12-46200872a97b_SiteId">
    <vt:lpwstr>4130bd39-7c53-419c-b1e5-8758d6d63f21</vt:lpwstr>
  </property>
  <property fmtid="{D5CDD505-2E9C-101B-9397-08002B2CF9AE}" pid="7" name="MSIP_Label_4044bd30-2ed7-4c9d-9d12-46200872a97b_ActionId">
    <vt:lpwstr>b6503c59-ee62-49d6-a215-dbe314e76a8c</vt:lpwstr>
  </property>
  <property fmtid="{D5CDD505-2E9C-101B-9397-08002B2CF9AE}" pid="8" name="MSIP_Label_4044bd30-2ed7-4c9d-9d12-46200872a97b_ContentBits">
    <vt:lpwstr>0</vt:lpwstr>
  </property>
</Properties>
</file>